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31E39D1" w:rsidR="00A03D5C" w:rsidRPr="00EA057E" w:rsidRDefault="00902522" w:rsidP="00A03D5C">
      <w:pPr>
        <w:pStyle w:val="Heading1"/>
        <w:jc w:val="center"/>
        <w:rPr>
          <w:lang w:val="bg-BG"/>
        </w:rPr>
      </w:pPr>
      <w:r>
        <w:t>Retake</w:t>
      </w:r>
      <w:r w:rsidR="00766E6B">
        <w:t xml:space="preserve"> Exam – </w:t>
      </w:r>
      <w:r>
        <w:t>20</w:t>
      </w:r>
      <w:r w:rsidR="00766E6B">
        <w:t xml:space="preserve"> </w:t>
      </w:r>
      <w:r>
        <w:t>December</w:t>
      </w:r>
      <w:r w:rsidR="00766E6B">
        <w:t xml:space="preserve"> 2023</w:t>
      </w:r>
    </w:p>
    <w:p w14:paraId="40F2282B" w14:textId="77777777" w:rsidR="00902522" w:rsidRDefault="00766E6B" w:rsidP="00902522">
      <w:pPr>
        <w:pStyle w:val="Heading1"/>
      </w:pPr>
      <w:r>
        <w:t>3.</w:t>
      </w:r>
      <w:r w:rsidR="00257D1E">
        <w:t xml:space="preserve"> </w:t>
      </w:r>
      <w:r w:rsidR="00902522">
        <w:t>Unit Test Method: Password Validator</w:t>
      </w:r>
    </w:p>
    <w:p w14:paraId="24FBE1B3" w14:textId="50ECB796" w:rsidR="00902522" w:rsidRDefault="00902522" w:rsidP="00902522">
      <w:r>
        <w:t xml:space="preserve">Test a given method which takes in </w:t>
      </w:r>
      <w:r>
        <w:rPr>
          <w:b/>
          <w:bCs/>
        </w:rPr>
        <w:t>a string</w:t>
      </w:r>
      <w:r>
        <w:t xml:space="preserve"> and finds if given string matches a </w:t>
      </w:r>
      <w:r>
        <w:rPr>
          <w:b/>
          <w:bCs/>
        </w:rPr>
        <w:t>valid password</w:t>
      </w:r>
      <w:r>
        <w:t xml:space="preserve"> based on some </w:t>
      </w:r>
      <w:r>
        <w:rPr>
          <w:b/>
          <w:bCs/>
        </w:rPr>
        <w:t>rules</w:t>
      </w:r>
      <w:r>
        <w:t>.</w:t>
      </w:r>
    </w:p>
    <w:p w14:paraId="0AC56869" w14:textId="4B07056A" w:rsidR="00C348D6" w:rsidRPr="0091706C" w:rsidRDefault="00C348D6" w:rsidP="00C348D6">
      <w:pPr>
        <w:pStyle w:val="Heading3"/>
        <w:rPr>
          <w:lang w:val="bg-BG"/>
        </w:rPr>
      </w:pPr>
      <w:r w:rsidRPr="0091706C">
        <w:t>Example</w:t>
      </w:r>
      <w:r>
        <w:t>s</w:t>
      </w:r>
    </w:p>
    <w:tbl>
      <w:tblPr>
        <w:tblStyle w:val="TableGrid"/>
        <w:tblW w:w="891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6804"/>
      </w:tblGrid>
      <w:tr w:rsidR="00C348D6" w:rsidRPr="0091706C" w14:paraId="276778CE" w14:textId="77777777" w:rsidTr="00C348D6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52432B68" w14:textId="77777777" w:rsidR="00C348D6" w:rsidRPr="0091706C" w:rsidRDefault="00C348D6" w:rsidP="0008200F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5E51583" w14:textId="77777777" w:rsidR="00C348D6" w:rsidRPr="0091706C" w:rsidRDefault="00C348D6" w:rsidP="0008200F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C348D6" w:rsidRPr="0091706C" w14:paraId="4C8DA891" w14:textId="77777777" w:rsidTr="00C348D6">
        <w:trPr>
          <w:trHeight w:val="437"/>
        </w:trPr>
        <w:tc>
          <w:tcPr>
            <w:tcW w:w="2109" w:type="dxa"/>
          </w:tcPr>
          <w:p w14:paraId="52F4511B" w14:textId="2BF9434B" w:rsidR="00C348D6" w:rsidRPr="00C509E4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Pass123</w:t>
            </w:r>
          </w:p>
        </w:tc>
        <w:tc>
          <w:tcPr>
            <w:tcW w:w="6804" w:type="dxa"/>
          </w:tcPr>
          <w:p w14:paraId="01D857E6" w14:textId="22FE27AC" w:rsidR="00C348D6" w:rsidRPr="00C509E4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assword is valid</w:t>
            </w:r>
          </w:p>
        </w:tc>
      </w:tr>
      <w:tr w:rsidR="00C348D6" w:rsidRPr="0091706C" w14:paraId="72EACC6C" w14:textId="77777777" w:rsidTr="00C348D6">
        <w:trPr>
          <w:trHeight w:val="378"/>
        </w:trPr>
        <w:tc>
          <w:tcPr>
            <w:tcW w:w="2109" w:type="dxa"/>
          </w:tcPr>
          <w:p w14:paraId="245BBDED" w14:textId="60FDE8CC" w:rsidR="00C348D6" w:rsidRPr="00C509E4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color w:val="000000" w:themeColor="text1"/>
              </w:rPr>
              <w:t>Short</w:t>
            </w:r>
          </w:p>
        </w:tc>
        <w:tc>
          <w:tcPr>
            <w:tcW w:w="6804" w:type="dxa"/>
          </w:tcPr>
          <w:p w14:paraId="6E91E105" w14:textId="3561197B" w:rsidR="00C348D6" w:rsidRPr="00C509E4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C348D6">
              <w:rPr>
                <w:rFonts w:ascii="Consolas" w:hAnsi="Consolas"/>
                <w:noProof/>
              </w:rPr>
              <w:t>Password must be between 6 and 10 characters</w:t>
            </w:r>
          </w:p>
        </w:tc>
      </w:tr>
      <w:tr w:rsidR="00C348D6" w:rsidRPr="0091706C" w14:paraId="20BDB23F" w14:textId="77777777" w:rsidTr="00C348D6">
        <w:trPr>
          <w:trHeight w:val="378"/>
        </w:trPr>
        <w:tc>
          <w:tcPr>
            <w:tcW w:w="2109" w:type="dxa"/>
          </w:tcPr>
          <w:p w14:paraId="485B47E4" w14:textId="2151FBB6" w:rsidR="00C348D6" w:rsidRDefault="00C348D6" w:rsidP="0008200F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C348D6">
              <w:rPr>
                <w:rFonts w:ascii="Consolas" w:hAnsi="Consolas" w:cstheme="minorHAnsi"/>
                <w:color w:val="000000" w:themeColor="text1"/>
              </w:rPr>
              <w:t>Inv@Pass</w:t>
            </w:r>
          </w:p>
        </w:tc>
        <w:tc>
          <w:tcPr>
            <w:tcW w:w="6804" w:type="dxa"/>
          </w:tcPr>
          <w:p w14:paraId="70E1C7DF" w14:textId="167A413F" w:rsidR="00C348D6" w:rsidRPr="00C348D6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C348D6">
              <w:rPr>
                <w:rFonts w:ascii="Consolas" w:hAnsi="Consolas"/>
                <w:noProof/>
              </w:rPr>
              <w:t>Password must consist only of letters and digits</w:t>
            </w:r>
          </w:p>
        </w:tc>
      </w:tr>
      <w:tr w:rsidR="00C348D6" w:rsidRPr="0091706C" w14:paraId="24CE6A80" w14:textId="77777777" w:rsidTr="00C348D6">
        <w:trPr>
          <w:trHeight w:val="378"/>
        </w:trPr>
        <w:tc>
          <w:tcPr>
            <w:tcW w:w="2109" w:type="dxa"/>
          </w:tcPr>
          <w:p w14:paraId="4FC66BEE" w14:textId="2D255BCF" w:rsidR="00C348D6" w:rsidRPr="00C348D6" w:rsidRDefault="00C348D6" w:rsidP="0008200F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C348D6">
              <w:rPr>
                <w:rFonts w:ascii="Consolas" w:hAnsi="Consolas" w:cstheme="minorHAnsi"/>
                <w:color w:val="000000" w:themeColor="text1"/>
              </w:rPr>
              <w:t>NoDigits</w:t>
            </w:r>
          </w:p>
        </w:tc>
        <w:tc>
          <w:tcPr>
            <w:tcW w:w="6804" w:type="dxa"/>
          </w:tcPr>
          <w:p w14:paraId="0A276806" w14:textId="106803CF" w:rsidR="00C348D6" w:rsidRPr="00C348D6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C348D6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C348D6" w:rsidRPr="0091706C" w14:paraId="5A01C099" w14:textId="77777777" w:rsidTr="00C348D6">
        <w:trPr>
          <w:trHeight w:val="378"/>
        </w:trPr>
        <w:tc>
          <w:tcPr>
            <w:tcW w:w="2109" w:type="dxa"/>
          </w:tcPr>
          <w:p w14:paraId="768E5955" w14:textId="34C0E143" w:rsidR="00C348D6" w:rsidRPr="00C348D6" w:rsidRDefault="00C348D6" w:rsidP="0008200F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C348D6">
              <w:rPr>
                <w:rFonts w:ascii="Consolas" w:hAnsi="Consolas" w:cstheme="minorHAnsi"/>
                <w:color w:val="000000" w:themeColor="text1"/>
              </w:rPr>
              <w:t>ValPass123</w:t>
            </w:r>
          </w:p>
        </w:tc>
        <w:tc>
          <w:tcPr>
            <w:tcW w:w="6804" w:type="dxa"/>
          </w:tcPr>
          <w:p w14:paraId="4E061288" w14:textId="2183C59B" w:rsidR="00C348D6" w:rsidRPr="00C348D6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C348D6">
              <w:rPr>
                <w:rFonts w:ascii="Consolas" w:hAnsi="Consolas"/>
                <w:noProof/>
              </w:rPr>
              <w:t>Password is valid</w:t>
            </w:r>
          </w:p>
        </w:tc>
      </w:tr>
    </w:tbl>
    <w:p w14:paraId="244BCB5D" w14:textId="77777777" w:rsidR="00C348D6" w:rsidRDefault="00C348D6" w:rsidP="00902522"/>
    <w:p w14:paraId="6E0E4EF7" w14:textId="77777777" w:rsidR="00902522" w:rsidRDefault="00902522" w:rsidP="00902522">
      <w:r>
        <w:t xml:space="preserve">The method is found in the </w:t>
      </w:r>
      <w:r>
        <w:rPr>
          <w:rStyle w:val="CodeChar"/>
        </w:rPr>
        <w:t>PasswordValidator</w:t>
      </w:r>
      <w:r w:rsidRPr="00DD25F7">
        <w:rPr>
          <w:rStyle w:val="CodeChar"/>
        </w:rPr>
        <w:t>.cs</w:t>
      </w:r>
      <w:r>
        <w:t xml:space="preserve"> file:</w:t>
      </w:r>
    </w:p>
    <w:p w14:paraId="35F849C0" w14:textId="77777777" w:rsidR="00902522" w:rsidRDefault="00902522" w:rsidP="00902522">
      <w:r>
        <w:rPr>
          <w:noProof/>
        </w:rPr>
        <w:drawing>
          <wp:inline distT="0" distB="0" distL="0" distR="0" wp14:anchorId="511E0B1B" wp14:editId="089CFBA8">
            <wp:extent cx="4911090" cy="3585587"/>
            <wp:effectExtent l="171450" t="152400" r="365760" b="358140"/>
            <wp:docPr id="20196742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674235" name="Picture 1" descr="A screenshot of a computer code&#10;&#10;Description automatically generated"/>
                    <pic:cNvPicPr/>
                  </pic:nvPicPr>
                  <pic:blipFill rotWithShape="1">
                    <a:blip r:embed="rId7"/>
                    <a:srcRect l="271"/>
                    <a:stretch/>
                  </pic:blipFill>
                  <pic:spPr bwMode="auto">
                    <a:xfrm>
                      <a:off x="0" y="0"/>
                      <a:ext cx="4927770" cy="35977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21382" w14:textId="77777777" w:rsidR="00902522" w:rsidRDefault="00902522" w:rsidP="00902522">
      <w:r>
        <w:rPr>
          <w:noProof/>
        </w:rPr>
        <w:lastRenderedPageBreak/>
        <w:drawing>
          <wp:inline distT="0" distB="0" distL="0" distR="0" wp14:anchorId="096EFE47" wp14:editId="021D9DA6">
            <wp:extent cx="2689860" cy="367845"/>
            <wp:effectExtent l="152400" t="152400" r="358140" b="356235"/>
            <wp:docPr id="1948844854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844854" name="Picture 1" descr="A close up of a sig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5825" cy="3809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232403" w14:textId="77777777" w:rsidR="00902522" w:rsidRDefault="00902522" w:rsidP="00902522">
      <w:r>
        <w:t xml:space="preserve">The other methods are </w:t>
      </w:r>
      <w:r>
        <w:rPr>
          <w:b/>
          <w:bCs/>
        </w:rPr>
        <w:t>helper methods</w:t>
      </w:r>
      <w:r>
        <w:t xml:space="preserve"> to validate the password:</w:t>
      </w:r>
    </w:p>
    <w:p w14:paraId="6429735C" w14:textId="77777777" w:rsidR="00902522" w:rsidRDefault="00902522" w:rsidP="00902522">
      <w:r>
        <w:rPr>
          <w:noProof/>
        </w:rPr>
        <w:drawing>
          <wp:inline distT="0" distB="0" distL="0" distR="0" wp14:anchorId="45359117" wp14:editId="330C0A82">
            <wp:extent cx="4004310" cy="628220"/>
            <wp:effectExtent l="171450" t="152400" r="358140" b="362585"/>
            <wp:docPr id="2093397599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397599" name="Picture 1" descr="A close-up of a sign&#10;&#10;Description automatically generated"/>
                    <pic:cNvPicPr/>
                  </pic:nvPicPr>
                  <pic:blipFill rotWithShape="1">
                    <a:blip r:embed="rId9"/>
                    <a:srcRect l="312" r="1"/>
                    <a:stretch/>
                  </pic:blipFill>
                  <pic:spPr bwMode="auto">
                    <a:xfrm>
                      <a:off x="0" y="0"/>
                      <a:ext cx="4132847" cy="6483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3B7C52" w14:textId="77777777" w:rsidR="00902522" w:rsidRDefault="00902522" w:rsidP="00902522">
      <w:r>
        <w:rPr>
          <w:noProof/>
        </w:rPr>
        <w:drawing>
          <wp:inline distT="0" distB="0" distL="0" distR="0" wp14:anchorId="6FFBDDF6" wp14:editId="2C7F242C">
            <wp:extent cx="3954780" cy="2034050"/>
            <wp:effectExtent l="152400" t="152400" r="369570" b="366395"/>
            <wp:docPr id="209342067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420676" name="Picture 1" descr="A screen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80964" cy="20475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1D1ED7" w14:textId="77777777" w:rsidR="00902522" w:rsidRPr="00D42EE2" w:rsidRDefault="00902522" w:rsidP="00902522">
      <w:r>
        <w:rPr>
          <w:noProof/>
        </w:rPr>
        <w:drawing>
          <wp:inline distT="0" distB="0" distL="0" distR="0" wp14:anchorId="249B84ED" wp14:editId="7D4742DF">
            <wp:extent cx="4221480" cy="3082266"/>
            <wp:effectExtent l="152400" t="152400" r="369570" b="366395"/>
            <wp:docPr id="1384094850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094850" name="Picture 1" descr="A computer screen shot of a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8257" cy="3094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352221" w14:textId="77777777" w:rsidR="00902522" w:rsidRDefault="00902522" w:rsidP="00902522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PasswordValidator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4F6B27ED" w14:textId="77777777" w:rsidR="00902522" w:rsidRDefault="00902522" w:rsidP="00902522">
      <w:r>
        <w:rPr>
          <w:noProof/>
        </w:rPr>
        <w:lastRenderedPageBreak/>
        <w:drawing>
          <wp:inline distT="0" distB="0" distL="0" distR="0" wp14:anchorId="31DD6FDB" wp14:editId="1718EE5E">
            <wp:extent cx="6626225" cy="3246120"/>
            <wp:effectExtent l="152400" t="152400" r="365125" b="354330"/>
            <wp:docPr id="1273789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7895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6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E78411" w14:textId="77777777" w:rsidR="00902522" w:rsidRDefault="00902522" w:rsidP="0090252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8C25944" w14:textId="77777777" w:rsidR="00902522" w:rsidRPr="002877ED" w:rsidRDefault="00902522" w:rsidP="00902522">
      <w:r>
        <w:rPr>
          <w:noProof/>
        </w:rPr>
        <w:drawing>
          <wp:inline distT="0" distB="0" distL="0" distR="0" wp14:anchorId="327D3C67" wp14:editId="0983145D">
            <wp:extent cx="3810000" cy="980085"/>
            <wp:effectExtent l="152400" t="152400" r="361950" b="353695"/>
            <wp:docPr id="6568300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83003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1663" cy="9856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6C7FDB" w14:textId="12E75E6C" w:rsidR="00771E98" w:rsidRPr="00902522" w:rsidRDefault="00771E98" w:rsidP="00902522">
      <w:pPr>
        <w:rPr>
          <w:b/>
          <w:bCs/>
        </w:rPr>
      </w:pPr>
      <w:r w:rsidRPr="00902522">
        <w:rPr>
          <w:b/>
          <w:bCs/>
          <w:u w:val="single"/>
        </w:rPr>
        <w:t>IMPORTANT</w:t>
      </w:r>
      <w:r w:rsidRPr="00902522">
        <w:rPr>
          <w:b/>
          <w:bCs/>
        </w:rPr>
        <w:t>: DO NOT REMOVE OR CHANGE ANY NAMESPACES AND USINGS.</w:t>
      </w:r>
    </w:p>
    <w:sectPr w:rsidR="00771E98" w:rsidRPr="0090252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FA67BB" w14:textId="77777777" w:rsidR="0049723B" w:rsidRDefault="0049723B">
      <w:pPr>
        <w:spacing w:before="0" w:after="0" w:line="240" w:lineRule="auto"/>
      </w:pPr>
      <w:r>
        <w:separator/>
      </w:r>
    </w:p>
  </w:endnote>
  <w:endnote w:type="continuationSeparator" w:id="0">
    <w:p w14:paraId="232314E3" w14:textId="77777777" w:rsidR="0049723B" w:rsidRDefault="0049723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DB5A09" w14:textId="77777777" w:rsidR="0049723B" w:rsidRDefault="0049723B">
      <w:pPr>
        <w:spacing w:before="0" w:after="0" w:line="240" w:lineRule="auto"/>
      </w:pPr>
      <w:r>
        <w:separator/>
      </w:r>
    </w:p>
  </w:footnote>
  <w:footnote w:type="continuationSeparator" w:id="0">
    <w:p w14:paraId="47F351D0" w14:textId="77777777" w:rsidR="0049723B" w:rsidRDefault="0049723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C256B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2DAC"/>
    <w:rsid w:val="004173E5"/>
    <w:rsid w:val="0042188C"/>
    <w:rsid w:val="00430F73"/>
    <w:rsid w:val="00435B09"/>
    <w:rsid w:val="00451CD1"/>
    <w:rsid w:val="00461620"/>
    <w:rsid w:val="0049723B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252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348D6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EA9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02522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9</TotalTime>
  <Pages>3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64</cp:revision>
  <dcterms:created xsi:type="dcterms:W3CDTF">2023-09-26T19:58:00Z</dcterms:created>
  <dcterms:modified xsi:type="dcterms:W3CDTF">2025-05-28T10:05:00Z</dcterms:modified>
</cp:coreProperties>
</file>